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X93431deea1e7ad5f128df7cad4ed6ca14208561"/>
    <w:p>
      <w:pPr>
        <w:pStyle w:val="Heading1"/>
      </w:pPr>
      <w:r>
        <w:t xml:space="preserve">INTERNATIONAL PHARMACY INTERNSHIP APPLICATION LETTER</w:t>
      </w:r>
    </w:p>
    <w:p>
      <w:pPr>
        <w:pStyle w:val="FirstParagraph"/>
      </w:pPr>
      <w:r>
        <w:t xml:space="preserve">For Pharmacist Internship Position at Leading Healthcare Facility in Naples, Italy</w:t>
      </w:r>
    </w:p>
    <w:bookmarkEnd w:id="20"/>
    <w:p>
      <w:pPr>
        <w:pStyle w:val="BodyText"/>
      </w:pPr>
      <w:r>
        <w:t xml:space="preserve">June 15, 2023</w:t>
      </w:r>
    </w:p>
    <w:p>
      <w:pPr>
        <w:pStyle w:val="BodyText"/>
      </w:pPr>
      <w:r>
        <w:t xml:space="preserve">Dr. Maria Bianchi</w:t>
      </w:r>
    </w:p>
    <w:p>
      <w:pPr>
        <w:pStyle w:val="BodyText"/>
      </w:pPr>
      <w:r>
        <w:t xml:space="preserve">Head of Pharmacy Operations</w:t>
      </w:r>
    </w:p>
    <w:p>
      <w:pPr>
        <w:pStyle w:val="BodyText"/>
      </w:pPr>
      <w:r>
        <w:t xml:space="preserve">Farmacia della Salute S.r.l.</w:t>
      </w:r>
    </w:p>
    <w:p>
      <w:pPr>
        <w:pStyle w:val="BodyText"/>
      </w:pPr>
      <w:r>
        <w:t xml:space="preserve">Piazza del Plebiscito 15</w:t>
      </w:r>
    </w:p>
    <w:p>
      <w:pPr>
        <w:pStyle w:val="BodyText"/>
      </w:pPr>
      <w:r>
        <w:t xml:space="preserve">Naples, Italy 80100</w:t>
      </w:r>
    </w:p>
    <w:bookmarkStart w:id="21" w:name="X9e15fa40b40f4c8059c79ad5ccedd6d3f8a1476"/>
    <w:p>
      <w:pPr>
        <w:pStyle w:val="Heading2"/>
      </w:pPr>
      <w:r>
        <w:t xml:space="preserve">Internship Application Letter for Pharmacist Position</w:t>
      </w:r>
    </w:p>
    <w:p>
      <w:pPr>
        <w:pStyle w:val="FirstParagraph"/>
      </w:pPr>
      <w:r>
        <w:t xml:space="preserve">To the Esteemed Hiring Committee of Farmacia della Salute S.r.l.,</w:t>
      </w:r>
    </w:p>
    <w:p>
      <w:pPr>
        <w:pStyle w:val="BodyText"/>
      </w:pPr>
      <w:r>
        <w:t xml:space="preserve">I am writing with profound enthusiasm to submit my formal Internship Application Letter for the Pharmacist Internship position at your distinguished establishment in Naples, Italy. As a recently graduated Pharmaceutical Sciences student from the University of Campania Luigi Vanvitelli with honors, I have meticulously prepared this document to demonstrate how my academic rigor, practical experience, and deep cultural appreciation align perfectly with your pharmacy's mission to serve the vibrant community of Naples. This Internship Application Letter represents not merely an opportunity for professional growth but a heartfelt commitment to contributing to Italy's renowned healthcare excellence in one of its most historically rich cities—Naples.</w:t>
      </w:r>
    </w:p>
    <w:p>
      <w:pPr>
        <w:pStyle w:val="BodyText"/>
      </w:pPr>
      <w:r>
        <w:t xml:space="preserve">My academic journey has been deliberately structured around Italian pharmaceutical standards and healthcare practices. During my four-year program at the University of Campania, I completed 480 hours of clinical rotations across three major Naples hospitals: CTO (Ospedale Città della Salute e della Scienza) and Monaldi Hospital. I specifically studied under Professor Giuseppe Morelli, a respected figure in Italian pharmaceutical legislation, focusing on the "Regolamento Farmaceutico" and Italy's national health system (Servizio Sanitario Nazionale). My thesis on "Pharmaceutical Care Models in Southern Italy: Optimizing Chronic Disease Management in Urban Populations" was awarded the Dean's Medal for outstanding clinical research. This work included field observations at community pharmacies across Naples' historic districts—Chiaia, Centro Storico, and Vomero—where I witnessed firsthand how culturally sensitive patient counseling significantly improves medication adherence among elderly Neapolitan communities.</w:t>
      </w:r>
    </w:p>
    <w:p>
      <w:pPr>
        <w:pStyle w:val="BodyText"/>
      </w:pPr>
      <w:r>
        <w:t xml:space="preserve">What distinguishes my application is my authentic connection to Naples. Born in Bari but raised in Pompeii for five years through family ties, I possess deep familiarity with Campanian culture, dialect nuances, and local health traditions. I fluently speak Italian at C1 level (CEFR) with native-like fluency in Neapolitan accent—crucial for effective communication during patient consultations in your pharmacy's daily operations. During summer internships at Farmacia del Corso (Naples) and the University Hospital of Naples, I observed how pharmacists bridge traditional remedies (like herbal infusions used across Campania) with modern pharmaceutical science—a practice I am eager to continue under your mentorship. My ability to navigate both formal Italian healthcare protocols and local community dynamics would enable immediate contribution to your team's patient care initiatives.</w:t>
      </w:r>
    </w:p>
    <w:p>
      <w:pPr>
        <w:pStyle w:val="BodyText"/>
      </w:pPr>
      <w:r>
        <w:t xml:space="preserve">I am particularly drawn to Farmacia della Salute S.r.l.'s innovative approach demonstrated in their "Farmacista di Quartiere" (Neighborhood Pharmacist) program, which I researched extensively. Your pharmacy's partnership with the Naples Public Health Department to provide free diabetes management workshops at the Spazio Aperto community center resonates deeply with my own volunteer work organizing medication therapy management sessions for elderly immigrants in the Vomero neighborhood. In that capacity, I coordinated with local ASL (Local Health Authority) representatives and learned to navigate Italy's complex healthcare bureaucracy—skills directly transferable to your pharmacy's administrative framework. My experience with Italian health information systems (Sistema Sanitario Nazionale - SSN) includes certified training in the "Sistema Informativo Farmaceutico" (SIF), where I managed patient medication records while ensuring strict compliance with GDPR and D.Lgs. 196/2003 privacy regulations.</w:t>
      </w:r>
    </w:p>
    <w:p>
      <w:pPr>
        <w:pStyle w:val="BodyText"/>
      </w:pPr>
      <w:r>
        <w:t xml:space="preserve">As a dedicated future Pharmacist, I understand that excellence in Italian pharmacy practice extends beyond dispensing medications to encompass community health stewardship. Naples' unique healthcare challenges—such as managing high rates of non-communicable diseases in densely populated historic centers while preserving cultural health traditions—demand pharmacists who blend clinical precision with human connection. During my time at the CTO Hospital pharmacy, I developed a medication reconciliation protocol for elderly patients transitioning from hospital to home care, reducing readmission rates by 22%. This experience directly aligns with Naples' critical need for such interventions given the city's aging population (34% over 65 years). I am prepared to immediately contribute to your team's clinical initiatives while absorbing Naples' distinctive pharmaceutical culture under the guidance of seasoned professionals like yourself.</w:t>
      </w:r>
    </w:p>
    <w:p>
      <w:pPr>
        <w:pStyle w:val="BodyText"/>
      </w:pPr>
      <w:r>
        <w:t xml:space="preserve">The significance of this Internship Application Letter extends beyond professional opportunity—it represents my commitment to Italy's healthcare future. Having studied Italian medical history from the "Pharmacopea Plantiniana" (17th century) to contemporary innovations, I am inspired by Naples' legacy as a hub for pharmaceutical science since the University of Naples Federico II founded the world's first pharmacy school in 1240. I would be honored to learn from your team while contributing to this historic tradition. My proficiency in digital tools such as MediciNet and Pharmacist Pro (Italian pharmacy software) ensures seamless integration into your operational systems from day one, while my cultural sensitivity allows me to build trust with Naples' diverse patient base—from fishermen in Mergellina to university students at the University of Naples Federico II.</w:t>
      </w:r>
    </w:p>
    <w:p>
      <w:pPr>
        <w:pStyle w:val="BodyText"/>
      </w:pPr>
      <w:r>
        <w:t xml:space="preserve">I respectfully request an opportunity to discuss how my skills can support Farmacia della Salute S.r.l.'s mission in Italy Naples. I am available for an interview at your earliest convenience and can be reached via email (elena.rossi@unina.it) or phone (+39 347 123 4567). My curriculum vitae, which details my certifications including the Italian Pharmacists' Association (AIF) registration number IT-2023-0889, accompanies this letter. Thank you for considering my application to join your esteemed team in one of Europe's most dynamic healthcare environments—where ancient traditions meet modern pharmaceutical science in the heart of Naples.</w:t>
      </w:r>
    </w:p>
    <w:p>
      <w:pPr>
        <w:pStyle w:val="BodyText"/>
      </w:pPr>
      <w:r>
        <w:t xml:space="preserve">With deepest respect and professional enthusiasm,</w:t>
      </w:r>
    </w:p>
    <w:p>
      <w:pPr>
        <w:pStyle w:val="BodyText"/>
      </w:pPr>
      <w:r>
        <w:t xml:space="preserve">Elena Rossi</w:t>
      </w:r>
    </w:p>
    <w:p>
      <w:pPr>
        <w:pStyle w:val="BodyText"/>
      </w:pPr>
      <w:r>
        <w:t xml:space="preserve">Pharmaceutical Sciences Graduate, University of Campania Luigi Vanvitelli</w:t>
      </w:r>
    </w:p>
    <w:p>
      <w:pPr>
        <w:pStyle w:val="BodyText"/>
      </w:pPr>
      <w:r>
        <w:t xml:space="preserve">Via Roma 123 • Naples, Italy 80100</w:t>
      </w:r>
    </w:p>
    <w:p>
      <w:pPr>
        <w:pStyle w:val="BodyText"/>
      </w:pPr>
      <w:r>
        <w:t xml:space="preserve">+39 347 123 4567 • elena.rossi@unina.it</w:t>
      </w:r>
    </w:p>
    <w:p>
      <w:pPr>
        <w:pStyle w:val="BodyText"/>
      </w:pPr>
      <w:r>
        <w:t xml:space="preserve">Word Count: 858 words</w:t>
      </w:r>
    </w:p>
    <w:p>
      <w:pPr>
        <w:pStyle w:val="BodyText"/>
      </w:pPr>
      <w:r>
        <w:t xml:space="preserve">This document constitutes my formal Internship Application Letter for Pharmacist position in Italy Na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Naples, Italy</dc:title>
  <dc:creator/>
  <dc:language>en</dc:language>
  <cp:keywords/>
  <dcterms:created xsi:type="dcterms:W3CDTF">2026-05-30T08:27:15Z</dcterms:created>
  <dcterms:modified xsi:type="dcterms:W3CDTF">2026-05-30T08:27:15Z</dcterms:modified>
</cp:coreProperties>
</file>

<file path=docProps/custom.xml><?xml version="1.0" encoding="utf-8"?>
<Properties xmlns="http://schemas.openxmlformats.org/officeDocument/2006/custom-properties" xmlns:vt="http://schemas.openxmlformats.org/officeDocument/2006/docPropsVTypes"/>
</file>